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6B87B42" w:rsidR="007B4A91" w:rsidRDefault="00AC701F" w:rsidP="00AC70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Trail </w:t>
      </w:r>
      <w:proofErr w:type="gramStart"/>
      <w:r>
        <w:rPr>
          <w:sz w:val="28"/>
          <w:szCs w:val="28"/>
        </w:rPr>
        <w:t>Of</w:t>
      </w:r>
      <w:proofErr w:type="gramEnd"/>
      <w:r>
        <w:rPr>
          <w:sz w:val="28"/>
          <w:szCs w:val="28"/>
        </w:rPr>
        <w:t xml:space="preserve"> Destiny!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A95BA11" w:rsidR="007B4A91" w:rsidRDefault="00AC701F">
      <w:pPr>
        <w:ind w:left="720"/>
        <w:rPr>
          <w:sz w:val="28"/>
          <w:szCs w:val="28"/>
        </w:rPr>
      </w:pPr>
      <w:r>
        <w:rPr>
          <w:sz w:val="28"/>
          <w:szCs w:val="28"/>
        </w:rPr>
        <w:t>RPG (storyline, reach the end while playing as a specific character)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1710536" w:rsidR="007B4A91" w:rsidRDefault="00AC701F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is about a protagonist who explores the deep dark forest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15DE3F6" w:rsidR="007B4A91" w:rsidRDefault="00AC701F">
      <w:pPr>
        <w:ind w:left="720"/>
        <w:rPr>
          <w:sz w:val="28"/>
          <w:szCs w:val="28"/>
        </w:rPr>
      </w:pPr>
      <w:r>
        <w:rPr>
          <w:sz w:val="28"/>
          <w:szCs w:val="28"/>
        </w:rPr>
        <w:t>In hopes that he will attain salvation from his monotonous city life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0A3305" w:rsidR="007B4A91" w:rsidRDefault="00AC70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0EEAA82" w:rsidR="007B4A91" w:rsidRDefault="00AC70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EC5B9B1" w:rsidR="007B4A91" w:rsidRDefault="00AC70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ght Add more later It is a single player RPG for now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378D4D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8AB309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2C41D76" w:rsidR="007B4A91" w:rsidRDefault="007B4A91" w:rsidP="00AC70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A73693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C701F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BF55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oying D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3E88E0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st enemy (introductory)</w:t>
            </w:r>
          </w:p>
        </w:tc>
      </w:tr>
      <w:tr w:rsidR="00AC701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C15E0A1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NPC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E573F80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s bound to the storyline.</w:t>
            </w:r>
          </w:p>
        </w:tc>
      </w:tr>
      <w:tr w:rsidR="00AC701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2C087C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p NPC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94CA364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 to chill out with and may come with Mini quests</w:t>
            </w:r>
          </w:p>
        </w:tc>
      </w:tr>
      <w:tr w:rsidR="00AC701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86EA8B9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D5DE8A0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es, they fight you after every section…</w:t>
            </w:r>
          </w:p>
        </w:tc>
      </w:tr>
      <w:tr w:rsidR="00AC701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701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701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701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AC701F" w:rsidRDefault="00AC701F" w:rsidP="00AC701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EFA9AE7" w:rsidR="00556965" w:rsidRDefault="00AC701F">
      <w:r>
        <w:t>I have a PPT on this! Will show in class :)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73ACA8D9" w:rsidR="007B4A91" w:rsidRDefault="00556965">
      <w:r>
        <w:rPr>
          <w:sz w:val="28"/>
          <w:szCs w:val="28"/>
        </w:rPr>
        <w:lastRenderedPageBreak/>
        <w:t xml:space="preserve">How do you plan to make your game engaging? </w:t>
      </w:r>
    </w:p>
    <w:p w14:paraId="41D693C7" w14:textId="18A4A9EB" w:rsidR="00AC701F" w:rsidRDefault="00AC701F">
      <w:pPr>
        <w:rPr>
          <w:sz w:val="28"/>
          <w:szCs w:val="28"/>
        </w:rPr>
      </w:pPr>
      <w:r>
        <w:t xml:space="preserve">The game will be </w:t>
      </w:r>
      <w:r w:rsidR="0034128E">
        <w:t xml:space="preserve">heavily inspired by </w:t>
      </w:r>
      <w:proofErr w:type="spellStart"/>
      <w:r w:rsidR="0034128E">
        <w:t>undertale</w:t>
      </w:r>
      <w:proofErr w:type="spellEnd"/>
      <w:r>
        <w:t xml:space="preserve">. I am planning to make a 2D game which is bound by a great storyline and a chillout retro themed music. Most games don’t care about whatever you do when slaying characters </w:t>
      </w:r>
      <w:r w:rsidR="0034128E">
        <w:t>choosing paths</w:t>
      </w:r>
      <w:r>
        <w:t xml:space="preserve">, the outcome won’t change. In this game, EVERY single step performed by the player will have some or the other outcome. Every move they make will alter the game’s ending. I will also add many endings for the player to explore and will add </w:t>
      </w:r>
      <w:r w:rsidR="0034128E">
        <w:t xml:space="preserve">the </w:t>
      </w:r>
      <w:r>
        <w:t xml:space="preserve">local storage feature </w:t>
      </w:r>
      <w:r w:rsidR="0034128E">
        <w:t>to make a working save fil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84445024">
    <w:abstractNumId w:val="0"/>
  </w:num>
  <w:num w:numId="2" w16cid:durableId="1587880083">
    <w:abstractNumId w:val="1"/>
  </w:num>
  <w:num w:numId="3" w16cid:durableId="869144248">
    <w:abstractNumId w:val="3"/>
  </w:num>
  <w:num w:numId="4" w16cid:durableId="888613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128E"/>
    <w:rsid w:val="00556965"/>
    <w:rsid w:val="007B4A91"/>
    <w:rsid w:val="00AC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iku Chiku</cp:lastModifiedBy>
  <cp:revision>3</cp:revision>
  <dcterms:created xsi:type="dcterms:W3CDTF">2021-03-18T05:03:00Z</dcterms:created>
  <dcterms:modified xsi:type="dcterms:W3CDTF">2022-11-13T05:19:00Z</dcterms:modified>
</cp:coreProperties>
</file>